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59C98DD" w:rsidR="001D13A3" w:rsidRPr="001D13A3" w:rsidRDefault="00013BA5" w:rsidP="001D13A3">
            <w:pPr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MERGEFIELD Student_Name_10 </w:instrText>
            </w:r>
            <w:r>
              <w:rPr>
                <w:b/>
              </w:rPr>
              <w:fldChar w:fldCharType="separate"/>
            </w:r>
            <w:r w:rsidR="000316D8">
              <w:rPr>
                <w:b/>
                <w:noProof/>
              </w:rPr>
              <w:t>«Student_Name_10»</w:t>
            </w:r>
            <w:r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0BF65E5E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013BA5">
              <w:rPr>
                <w:b/>
              </w:rPr>
              <w:t xml:space="preserve"> </w:t>
            </w:r>
            <w:r w:rsidR="00013BA5">
              <w:rPr>
                <w:b/>
              </w:rPr>
              <w:fldChar w:fldCharType="begin"/>
            </w:r>
            <w:r w:rsidR="00013BA5">
              <w:rPr>
                <w:b/>
              </w:rPr>
              <w:instrText xml:space="preserve"> MERGEFIELD Student_ID1 </w:instrText>
            </w:r>
            <w:r w:rsidR="00013BA5">
              <w:rPr>
                <w:b/>
              </w:rPr>
              <w:fldChar w:fldCharType="separate"/>
            </w:r>
            <w:r w:rsidR="000316D8">
              <w:rPr>
                <w:b/>
                <w:noProof/>
              </w:rPr>
              <w:t>«Student_ID1»</w:t>
            </w:r>
            <w:r w:rsidR="00013BA5"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390F3CB1" w14:textId="650BD953" w:rsidR="001D13A3" w:rsidRPr="001D13A3" w:rsidRDefault="00D7490D" w:rsidP="00DD4F3E">
            <w:pPr>
              <w:rPr>
                <w:b/>
              </w:rPr>
            </w:pPr>
            <w:r>
              <w:rPr>
                <w:b/>
              </w:rPr>
              <w:t>Rising</w:t>
            </w:r>
            <w:r w:rsidR="001D13A3" w:rsidRPr="001D13A3">
              <w:rPr>
                <w:b/>
              </w:rPr>
              <w:t xml:space="preserve"> Grade:</w:t>
            </w:r>
            <w:r>
              <w:rPr>
                <w:b/>
              </w:rPr>
              <w:t xml:space="preserve"> </w:t>
            </w:r>
            <w:r w:rsidR="008E2B5C">
              <w:rPr>
                <w:b/>
              </w:rPr>
              <w:t>11</w:t>
            </w:r>
          </w:p>
        </w:tc>
        <w:tc>
          <w:tcPr>
            <w:tcW w:w="3510" w:type="dxa"/>
          </w:tcPr>
          <w:p w14:paraId="189814FD" w14:textId="2EF52899" w:rsidR="001D13A3" w:rsidRPr="001D13A3" w:rsidRDefault="00BC552C" w:rsidP="00474CE4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914006">
              <w:rPr>
                <w:b/>
              </w:rPr>
              <w:t xml:space="preserve"> </w:t>
            </w:r>
            <w:r w:rsidR="00474CE4">
              <w:rPr>
                <w:b/>
              </w:rPr>
              <w:t>C</w:t>
            </w:r>
            <w:r w:rsidR="002F7A3E">
              <w:rPr>
                <w:b/>
              </w:rPr>
              <w:t>AM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2BED2BCF" w14:textId="77777777" w:rsidR="004C2342" w:rsidRDefault="004C2342" w:rsidP="004C2342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d below are courses available for </w:t>
            </w:r>
            <w:r>
              <w:rPr>
                <w:b/>
                <w:i/>
                <w:sz w:val="18"/>
                <w:szCs w:val="18"/>
              </w:rPr>
              <w:t>11</w:t>
            </w:r>
            <w:r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>
              <w:rPr>
                <w:sz w:val="18"/>
                <w:szCs w:val="18"/>
              </w:rPr>
              <w:t xml:space="preserve">.  You should make these selections based on teacher recommendations, performance in required prerequisites, and consent of your parent/guardian.  Be sure to refer to graduation requirements for your class in the </w:t>
            </w:r>
            <w:r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>
              <w:rPr>
                <w:iCs/>
                <w:sz w:val="18"/>
                <w:szCs w:val="18"/>
              </w:rPr>
              <w:t>on HCPS.org.</w:t>
            </w:r>
          </w:p>
          <w:p w14:paraId="055922B5" w14:textId="44B67832" w:rsidR="001D13A3" w:rsidRPr="001D13A3" w:rsidRDefault="004C2342" w:rsidP="004C2342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credits </w:t>
            </w:r>
            <w:r>
              <w:rPr>
                <w:b/>
                <w:i/>
                <w:iCs/>
                <w:sz w:val="18"/>
                <w:szCs w:val="18"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4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902"/>
        <w:gridCol w:w="3503"/>
      </w:tblGrid>
      <w:tr w:rsidR="008A221E" w14:paraId="1C1EAA18" w14:textId="77777777" w:rsidTr="00BD15F3">
        <w:tc>
          <w:tcPr>
            <w:tcW w:w="10885" w:type="dxa"/>
            <w:gridSpan w:val="3"/>
          </w:tcPr>
          <w:p w14:paraId="5981E10D" w14:textId="77777777" w:rsidR="00D86468" w:rsidRDefault="00D86468" w:rsidP="00D86468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 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 Select 6 tota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 xml:space="preserve">electives choices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and rank them by preferences (1-6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.  </w:t>
            </w:r>
            <w:proofErr w:type="gramStart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Total</w:t>
            </w:r>
            <w:proofErr w:type="gramEnd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courses chosen should equal 12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CFEAB3E" w:rsidR="007A327C" w:rsidRDefault="007A327C" w:rsidP="008A221E"/>
        </w:tc>
      </w:tr>
      <w:tr w:rsidR="007604E0" w14:paraId="1B08625E" w14:textId="77777777" w:rsidTr="001D13A3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264"/>
              <w:gridCol w:w="1077"/>
              <w:gridCol w:w="1969"/>
            </w:tblGrid>
            <w:tr w:rsidR="00655783" w:rsidRPr="00D7490D" w14:paraId="7B71851D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564A4CCF" w14:textId="306D42C3" w:rsidR="00655783" w:rsidRPr="00D7490D" w:rsidRDefault="003640A3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D7490D"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teacher rec</w:t>
                  </w:r>
                  <w:r w:rsidRPr="00994310">
                    <w:rPr>
                      <w:rFonts w:cstheme="minorHAnsi"/>
                      <w:b/>
                      <w:sz w:val="18"/>
                      <w:szCs w:val="18"/>
                    </w:rPr>
                    <w:t>)</w:t>
                  </w:r>
                </w:p>
              </w:tc>
            </w:tr>
            <w:tr w:rsidR="00655783" w:rsidRPr="00D7490D" w14:paraId="7D229AD1" w14:textId="77777777" w:rsidTr="00693F41">
              <w:tc>
                <w:tcPr>
                  <w:tcW w:w="264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69" w:type="dxa"/>
                </w:tcPr>
                <w:p w14:paraId="0D3D20DE" w14:textId="115DFEFD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693F41">
              <w:tc>
                <w:tcPr>
                  <w:tcW w:w="264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2148236" w14:textId="7AA2C53A" w:rsidR="00655783" w:rsidRPr="00D7490D" w:rsidRDefault="00D7490D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0571(w)</w:t>
                  </w:r>
                </w:p>
              </w:tc>
              <w:tc>
                <w:tcPr>
                  <w:tcW w:w="1969" w:type="dxa"/>
                </w:tcPr>
                <w:p w14:paraId="27D43B45" w14:textId="7F3A2CFF" w:rsidR="00655783" w:rsidRPr="00D7490D" w:rsidRDefault="008E2B5C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ang &amp; Comp*</w:t>
                  </w:r>
                </w:p>
              </w:tc>
            </w:tr>
            <w:tr w:rsidR="00EF6351" w:rsidRPr="00D7490D" w14:paraId="6E738FDA" w14:textId="77777777" w:rsidTr="00693F41">
              <w:tc>
                <w:tcPr>
                  <w:tcW w:w="264" w:type="dxa"/>
                  <w:vAlign w:val="center"/>
                </w:tcPr>
                <w:p w14:paraId="50AFF97D" w14:textId="77777777" w:rsidR="00EF6351" w:rsidRPr="00D7490D" w:rsidRDefault="00EF6351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02FECA" w14:textId="77777777" w:rsidR="00EF6351" w:rsidRDefault="00EF6351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69" w:type="dxa"/>
                </w:tcPr>
                <w:p w14:paraId="2FF53EB6" w14:textId="77777777" w:rsidR="00EF6351" w:rsidRDefault="00EF6351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00260BEB">
              <w:trPr>
                <w:trHeight w:val="287"/>
              </w:trPr>
              <w:tc>
                <w:tcPr>
                  <w:tcW w:w="3310" w:type="dxa"/>
                  <w:gridSpan w:val="3"/>
                  <w:vAlign w:val="center"/>
                </w:tcPr>
                <w:p w14:paraId="36E8F75C" w14:textId="60442546" w:rsidR="00D7490D" w:rsidRPr="00D7490D" w:rsidRDefault="0097719B" w:rsidP="00ED0BC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D7490D">
                    <w:rPr>
                      <w:rFonts w:cstheme="minorHAnsi"/>
                      <w:b/>
                      <w:sz w:val="20"/>
                      <w:szCs w:val="20"/>
                    </w:rPr>
                    <w:t>MATH</w:t>
                  </w: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/teacher rec</w:t>
                  </w:r>
                  <w:r w:rsidRPr="00994310">
                    <w:rPr>
                      <w:rFonts w:cstheme="minorHAnsi"/>
                      <w:b/>
                      <w:sz w:val="18"/>
                      <w:szCs w:val="18"/>
                    </w:rPr>
                    <w:t>)</w:t>
                  </w:r>
                </w:p>
              </w:tc>
            </w:tr>
            <w:tr w:rsidR="008E2B5C" w:rsidRPr="00D7490D" w14:paraId="0E4498A9" w14:textId="77777777" w:rsidTr="00693F41">
              <w:tc>
                <w:tcPr>
                  <w:tcW w:w="264" w:type="dxa"/>
                  <w:vAlign w:val="center"/>
                </w:tcPr>
                <w:p w14:paraId="7845F230" w14:textId="274BABCE" w:rsidR="008E2B5C" w:rsidRPr="00D7490D" w:rsidRDefault="008E2B5C" w:rsidP="008E2B5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E69059D" w14:textId="2B7F946E" w:rsidR="008E2B5C" w:rsidRPr="002C3BC2" w:rsidRDefault="00F94684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2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0E091A5A" w14:textId="2E769667" w:rsidR="008E2B5C" w:rsidRPr="002C3BC2" w:rsidRDefault="00F94684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</w:t>
                  </w:r>
                </w:p>
              </w:tc>
            </w:tr>
            <w:tr w:rsidR="00F94684" w:rsidRPr="00D7490D" w14:paraId="2617F485" w14:textId="77777777" w:rsidTr="00693F41">
              <w:tc>
                <w:tcPr>
                  <w:tcW w:w="264" w:type="dxa"/>
                  <w:vAlign w:val="center"/>
                </w:tcPr>
                <w:p w14:paraId="15575080" w14:textId="64ACA5AA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1B80A67" w14:textId="017C8BBA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1C73EB56" w14:textId="47B0CCC6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F94684" w:rsidRPr="00D7490D" w14:paraId="68C6321B" w14:textId="77777777" w:rsidTr="00693F41">
              <w:tc>
                <w:tcPr>
                  <w:tcW w:w="264" w:type="dxa"/>
                  <w:vAlign w:val="center"/>
                </w:tcPr>
                <w:p w14:paraId="4D80FCA6" w14:textId="600F5806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8693FD9" w14:textId="6E097F2D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969" w:type="dxa"/>
                  <w:vAlign w:val="center"/>
                </w:tcPr>
                <w:p w14:paraId="28C355FA" w14:textId="5BDD9E50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8B1589" w:rsidRPr="00D7490D" w14:paraId="5D8AB70C" w14:textId="77777777" w:rsidTr="00693F41">
              <w:tc>
                <w:tcPr>
                  <w:tcW w:w="264" w:type="dxa"/>
                  <w:vAlign w:val="center"/>
                </w:tcPr>
                <w:p w14:paraId="4AD0B2AD" w14:textId="5CEBC47C" w:rsidR="008B1589" w:rsidRPr="00D7490D" w:rsidRDefault="008B1589" w:rsidP="008B158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6374CF" w14:textId="22372BD2" w:rsidR="008B1589" w:rsidRPr="002C3BC2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1969" w:type="dxa"/>
                </w:tcPr>
                <w:p w14:paraId="5984FA7F" w14:textId="367C494E" w:rsidR="008B1589" w:rsidRPr="002C3BC2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onors Trigonometry*</w:t>
                  </w:r>
                </w:p>
              </w:tc>
            </w:tr>
            <w:tr w:rsidR="008B1589" w:rsidRPr="00D7490D" w14:paraId="6DA89E43" w14:textId="77777777" w:rsidTr="00693F41">
              <w:tc>
                <w:tcPr>
                  <w:tcW w:w="264" w:type="dxa"/>
                  <w:vAlign w:val="center"/>
                </w:tcPr>
                <w:p w14:paraId="5ED8A9E1" w14:textId="7C791936" w:rsidR="008B1589" w:rsidRPr="00D7490D" w:rsidRDefault="008B1589" w:rsidP="008B158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38F9F9E0" w14:textId="182D8070" w:rsidR="008B1589" w:rsidRPr="00D330B3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0w61</w:t>
                  </w:r>
                </w:p>
              </w:tc>
              <w:tc>
                <w:tcPr>
                  <w:tcW w:w="1969" w:type="dxa"/>
                </w:tcPr>
                <w:p w14:paraId="68F3D7BF" w14:textId="677EF388" w:rsidR="008B1589" w:rsidRPr="00D330B3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Honors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calc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B1589" w:rsidRPr="00D7490D" w14:paraId="4BAE2135" w14:textId="77777777" w:rsidTr="00693F41">
              <w:tc>
                <w:tcPr>
                  <w:tcW w:w="264" w:type="dxa"/>
                  <w:vAlign w:val="center"/>
                </w:tcPr>
                <w:p w14:paraId="3206A41F" w14:textId="3FEDD140" w:rsidR="008B1589" w:rsidRPr="00D7490D" w:rsidRDefault="008B1589" w:rsidP="008B158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D30FBB" w14:textId="329347CB" w:rsidR="008B1589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1969" w:type="dxa"/>
                </w:tcPr>
                <w:p w14:paraId="130F43F1" w14:textId="5112D18F" w:rsidR="008B1589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*</w:t>
                  </w:r>
                </w:p>
              </w:tc>
            </w:tr>
            <w:tr w:rsidR="008A221E" w:rsidRPr="00D7490D" w14:paraId="25A01294" w14:textId="77777777" w:rsidTr="00693F41">
              <w:tc>
                <w:tcPr>
                  <w:tcW w:w="264" w:type="dxa"/>
                  <w:vAlign w:val="center"/>
                </w:tcPr>
                <w:p w14:paraId="72643F93" w14:textId="5AE7BBF6" w:rsidR="008A221E" w:rsidRPr="00D7490D" w:rsidRDefault="008A221E" w:rsidP="008A221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E7CE83" w14:textId="49B406B0" w:rsidR="008A221E" w:rsidRPr="00D7490D" w:rsidRDefault="008A221E" w:rsidP="008A221E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69" w:type="dxa"/>
                </w:tcPr>
                <w:p w14:paraId="79EA1E79" w14:textId="4C85F27A" w:rsidR="008A221E" w:rsidRPr="00D7490D" w:rsidRDefault="008A221E" w:rsidP="008A221E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693F41" w:rsidRPr="00D7490D" w14:paraId="0590ECDC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395178B8" w14:textId="3315EC90" w:rsidR="00693F41" w:rsidRPr="00E24587" w:rsidRDefault="00693F41" w:rsidP="00693F4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OCIAL STUDIES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teacher conversation)</w:t>
                  </w:r>
                </w:p>
              </w:tc>
            </w:tr>
            <w:tr w:rsidR="00693F41" w:rsidRPr="00D7490D" w14:paraId="406F38E6" w14:textId="77777777" w:rsidTr="00693F41">
              <w:tc>
                <w:tcPr>
                  <w:tcW w:w="264" w:type="dxa"/>
                  <w:vAlign w:val="center"/>
                </w:tcPr>
                <w:p w14:paraId="73076DA7" w14:textId="674AAC4E" w:rsidR="00693F41" w:rsidRPr="00D7490D" w:rsidRDefault="00693F41" w:rsidP="00693F4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7F0687E4" w14:textId="7080A12D" w:rsidR="00693F41" w:rsidRPr="00D7490D" w:rsidRDefault="00693F41" w:rsidP="00693F4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5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38982925" w14:textId="48B9B4DA" w:rsidR="00693F41" w:rsidRPr="00D7490D" w:rsidRDefault="00693F41" w:rsidP="00693F4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US History</w:t>
                  </w:r>
                </w:p>
              </w:tc>
            </w:tr>
            <w:tr w:rsidR="00693F41" w:rsidRPr="00D7490D" w14:paraId="28770B8A" w14:textId="77777777" w:rsidTr="00693F41">
              <w:tc>
                <w:tcPr>
                  <w:tcW w:w="264" w:type="dxa"/>
                  <w:vAlign w:val="center"/>
                </w:tcPr>
                <w:p w14:paraId="4FA5A571" w14:textId="6A3F780B" w:rsidR="00693F41" w:rsidRPr="00D7490D" w:rsidRDefault="00693F41" w:rsidP="00693F4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0C8C728" w14:textId="3B3039A4" w:rsidR="00693F41" w:rsidRPr="00D7490D" w:rsidRDefault="00693F41" w:rsidP="00693F4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671(w)</w:t>
                  </w:r>
                </w:p>
              </w:tc>
              <w:tc>
                <w:tcPr>
                  <w:tcW w:w="1969" w:type="dxa"/>
                  <w:vAlign w:val="center"/>
                </w:tcPr>
                <w:p w14:paraId="518CFA9C" w14:textId="20175192" w:rsidR="00693F41" w:rsidRPr="00D7490D" w:rsidRDefault="00693F41" w:rsidP="00693F4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US History*</w:t>
                  </w:r>
                </w:p>
              </w:tc>
            </w:tr>
            <w:tr w:rsidR="00693F41" w:rsidRPr="00D7490D" w14:paraId="15BE8701" w14:textId="77777777" w:rsidTr="00693F41">
              <w:tc>
                <w:tcPr>
                  <w:tcW w:w="264" w:type="dxa"/>
                  <w:vAlign w:val="center"/>
                </w:tcPr>
                <w:p w14:paraId="39888653" w14:textId="77777777" w:rsidR="00693F41" w:rsidRPr="00D7490D" w:rsidRDefault="00693F41" w:rsidP="00693F4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4595EFF9" w14:textId="39A1155F" w:rsidR="00693F41" w:rsidRDefault="00693F41" w:rsidP="00693F4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5w81</w:t>
                  </w:r>
                </w:p>
              </w:tc>
              <w:tc>
                <w:tcPr>
                  <w:tcW w:w="1969" w:type="dxa"/>
                  <w:vAlign w:val="center"/>
                </w:tcPr>
                <w:p w14:paraId="24240AC9" w14:textId="73BDB45A" w:rsidR="00693F41" w:rsidRDefault="00693F41" w:rsidP="00693F4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CC HIST 104 (US)</w:t>
                  </w:r>
                </w:p>
              </w:tc>
            </w:tr>
            <w:tr w:rsidR="00CB0A3D" w:rsidRPr="00D7490D" w14:paraId="1DAF0971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45E28256" w14:textId="040424C9" w:rsidR="00CB0A3D" w:rsidRPr="00D7490D" w:rsidRDefault="00CB0A3D" w:rsidP="00CB0A3D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  <w:r w:rsidRPr="00DD4848">
                    <w:rPr>
                      <w:rFonts w:cstheme="minorHAnsi"/>
                      <w:b/>
                      <w:sz w:val="20"/>
                      <w:szCs w:val="20"/>
                    </w:rPr>
                    <w:t xml:space="preserve"> Electives</w:t>
                  </w:r>
                </w:p>
              </w:tc>
            </w:tr>
            <w:tr w:rsidR="00CB0A3D" w:rsidRPr="00D7490D" w14:paraId="19031F23" w14:textId="77777777" w:rsidTr="00693F41">
              <w:tc>
                <w:tcPr>
                  <w:tcW w:w="264" w:type="dxa"/>
                  <w:vAlign w:val="center"/>
                </w:tcPr>
                <w:p w14:paraId="280D7EC1" w14:textId="77777777" w:rsidR="00CB0A3D" w:rsidRPr="00D7490D" w:rsidRDefault="00CB0A3D" w:rsidP="00CB0A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28C47E78" w14:textId="65BCF2AC" w:rsidR="00CB0A3D" w:rsidRPr="00D7490D" w:rsidRDefault="00CB0A3D" w:rsidP="00CB0A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1969" w:type="dxa"/>
                </w:tcPr>
                <w:p w14:paraId="15347898" w14:textId="21F6A30D" w:rsidR="00CB0A3D" w:rsidRPr="00D7490D" w:rsidRDefault="00CB0A3D" w:rsidP="00CB0A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CB0A3D" w:rsidRPr="00D7490D" w14:paraId="31F578B5" w14:textId="77777777" w:rsidTr="00693F41">
              <w:tc>
                <w:tcPr>
                  <w:tcW w:w="264" w:type="dxa"/>
                  <w:vAlign w:val="center"/>
                </w:tcPr>
                <w:p w14:paraId="17A15728" w14:textId="77777777" w:rsidR="00CB0A3D" w:rsidRPr="00D7490D" w:rsidRDefault="00CB0A3D" w:rsidP="00CB0A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399662F" w14:textId="7C01A86F" w:rsidR="00CB0A3D" w:rsidRPr="00D7490D" w:rsidRDefault="00CB0A3D" w:rsidP="00CB0A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1969" w:type="dxa"/>
                  <w:vAlign w:val="center"/>
                </w:tcPr>
                <w:p w14:paraId="4EF1EBF2" w14:textId="49BE895C" w:rsidR="00CB0A3D" w:rsidRPr="00D7490D" w:rsidRDefault="00CB0A3D" w:rsidP="00CB0A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CB0A3D" w:rsidRPr="00D7490D" w14:paraId="7CDCBEAA" w14:textId="77777777" w:rsidTr="00693F41">
              <w:tc>
                <w:tcPr>
                  <w:tcW w:w="264" w:type="dxa"/>
                  <w:vAlign w:val="center"/>
                </w:tcPr>
                <w:p w14:paraId="50F5AF69" w14:textId="07D99731" w:rsidR="00CB0A3D" w:rsidRPr="00D7490D" w:rsidRDefault="00CB0A3D" w:rsidP="00CB0A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7C5727B5" w14:textId="2EBD9AA5" w:rsidR="00CB0A3D" w:rsidRPr="00AC248F" w:rsidRDefault="00CB0A3D" w:rsidP="00CB0A3D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A3AB8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369B3F6B" w14:textId="1DF9C96D" w:rsidR="00CB0A3D" w:rsidRDefault="00CB0A3D" w:rsidP="00CB0A3D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A3AB8"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CB0A3D" w:rsidRPr="00D7490D" w14:paraId="1464FAC9" w14:textId="77777777" w:rsidTr="00693F41">
              <w:tc>
                <w:tcPr>
                  <w:tcW w:w="264" w:type="dxa"/>
                  <w:vAlign w:val="center"/>
                </w:tcPr>
                <w:p w14:paraId="1376EEC6" w14:textId="77777777" w:rsidR="00CB0A3D" w:rsidRDefault="00CB0A3D" w:rsidP="00CB0A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4B2DB66" w14:textId="3177F268" w:rsidR="00CB0A3D" w:rsidRPr="00DA6635" w:rsidRDefault="00CB0A3D" w:rsidP="00CB0A3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1969" w:type="dxa"/>
                  <w:vAlign w:val="center"/>
                </w:tcPr>
                <w:p w14:paraId="6C97BE1B" w14:textId="1DB6325C" w:rsidR="00CB0A3D" w:rsidRPr="00DA6635" w:rsidRDefault="00CB0A3D" w:rsidP="00CB0A3D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7"/>
                      <w:szCs w:val="17"/>
                    </w:rPr>
                    <w:t>AP African Am</w:t>
                  </w:r>
                  <w:r>
                    <w:rPr>
                      <w:rFonts w:cstheme="minorHAnsi"/>
                      <w:sz w:val="17"/>
                      <w:szCs w:val="17"/>
                    </w:rPr>
                    <w:t>er</w:t>
                  </w:r>
                  <w:r w:rsidRPr="001F6D9D">
                    <w:rPr>
                      <w:rFonts w:cstheme="minorHAnsi"/>
                      <w:sz w:val="17"/>
                      <w:szCs w:val="17"/>
                    </w:rPr>
                    <w:t xml:space="preserve"> Studies</w:t>
                  </w:r>
                </w:p>
              </w:tc>
            </w:tr>
            <w:tr w:rsidR="00CB0A3D" w:rsidRPr="00D7490D" w14:paraId="35724762" w14:textId="77777777" w:rsidTr="00693F41">
              <w:tc>
                <w:tcPr>
                  <w:tcW w:w="264" w:type="dxa"/>
                  <w:vAlign w:val="center"/>
                </w:tcPr>
                <w:p w14:paraId="20A7F600" w14:textId="050411A6" w:rsidR="00CB0A3D" w:rsidRDefault="00CB0A3D" w:rsidP="00CB0A3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6950EED" w14:textId="5C59C5BB" w:rsidR="00CB0A3D" w:rsidRDefault="00CB0A3D" w:rsidP="00CB0A3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69" w:type="dxa"/>
                  <w:vAlign w:val="center"/>
                </w:tcPr>
                <w:p w14:paraId="7F6A8B63" w14:textId="2530CDF4" w:rsidR="00CB0A3D" w:rsidRDefault="00CB0A3D" w:rsidP="00CB0A3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</w:tbl>
          <w:p w14:paraId="1C72E564" w14:textId="7AB70ED9" w:rsidR="007604E0" w:rsidRPr="00D7490D" w:rsidRDefault="007604E0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412"/>
            </w:tblGrid>
            <w:tr w:rsidR="00DB2E19" w:rsidRPr="00D7490D" w14:paraId="6B878DBE" w14:textId="77777777" w:rsidTr="00DA1A92">
              <w:trPr>
                <w:trHeight w:val="224"/>
              </w:trPr>
              <w:tc>
                <w:tcPr>
                  <w:tcW w:w="3730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670A13" w:rsidRPr="00D7490D" w14:paraId="1D96CF1D" w14:textId="77777777" w:rsidTr="00DA1A92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670A13" w:rsidRPr="002C3BC2" w:rsidRDefault="00670A13" w:rsidP="00670A13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03784566" w14:textId="05D8903E" w:rsidR="00670A13" w:rsidRPr="00D7490D" w:rsidRDefault="00474CE4" w:rsidP="00670A1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</w:t>
                  </w:r>
                  <w:r w:rsidR="002F7A3E">
                    <w:rPr>
                      <w:rFonts w:cstheme="minorHAnsi"/>
                      <w:sz w:val="18"/>
                      <w:szCs w:val="18"/>
                    </w:rPr>
                    <w:t>T25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9</w:t>
                  </w:r>
                </w:p>
              </w:tc>
              <w:tc>
                <w:tcPr>
                  <w:tcW w:w="2412" w:type="dxa"/>
                  <w:vAlign w:val="center"/>
                </w:tcPr>
                <w:p w14:paraId="380B1E51" w14:textId="0A0CCE43" w:rsidR="00670A13" w:rsidRPr="00D7490D" w:rsidRDefault="00474CE4" w:rsidP="00670A1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</w:t>
                  </w:r>
                  <w:r w:rsidR="002F7A3E">
                    <w:rPr>
                      <w:rFonts w:cstheme="minorHAnsi"/>
                      <w:sz w:val="18"/>
                      <w:szCs w:val="18"/>
                    </w:rPr>
                    <w:t>AM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 I</w:t>
                  </w:r>
                </w:p>
              </w:tc>
            </w:tr>
            <w:tr w:rsidR="00670A13" w:rsidRPr="00D7490D" w14:paraId="014C299E" w14:textId="77777777" w:rsidTr="00DA1A92">
              <w:tc>
                <w:tcPr>
                  <w:tcW w:w="331" w:type="dxa"/>
                  <w:gridSpan w:val="2"/>
                  <w:vAlign w:val="center"/>
                </w:tcPr>
                <w:p w14:paraId="7171E707" w14:textId="7869D73F" w:rsidR="00670A13" w:rsidRPr="00D7490D" w:rsidRDefault="00670A13" w:rsidP="00670A13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39B8DCFF" w14:textId="26CE2784" w:rsidR="00670A13" w:rsidRPr="00D7490D" w:rsidRDefault="00670A13" w:rsidP="00670A1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vAlign w:val="center"/>
                </w:tcPr>
                <w:p w14:paraId="0402FA62" w14:textId="257713B1" w:rsidR="00670A13" w:rsidRPr="00D7490D" w:rsidRDefault="00474CE4" w:rsidP="00E6649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(2 credit</w:t>
                  </w:r>
                  <w:r w:rsidR="00E66492">
                    <w:rPr>
                      <w:rFonts w:cstheme="minorHAnsi"/>
                      <w:sz w:val="18"/>
                      <w:szCs w:val="18"/>
                    </w:rPr>
                    <w:t xml:space="preserve"> course</w:t>
                  </w:r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E9211A" w:rsidRPr="00D7490D" w14:paraId="5568A6C6" w14:textId="77777777" w:rsidTr="00DA1A92">
              <w:tc>
                <w:tcPr>
                  <w:tcW w:w="331" w:type="dxa"/>
                  <w:gridSpan w:val="2"/>
                  <w:vAlign w:val="center"/>
                </w:tcPr>
                <w:p w14:paraId="56AD3A94" w14:textId="4752D244" w:rsidR="00E9211A" w:rsidRPr="003B4262" w:rsidRDefault="00E9211A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4EAD34E1" w14:textId="43CE8D6B" w:rsidR="00E9211A" w:rsidRPr="00D7490D" w:rsidRDefault="00E9211A" w:rsidP="005A395B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vAlign w:val="center"/>
                </w:tcPr>
                <w:p w14:paraId="65D271E7" w14:textId="301240F5" w:rsidR="00E9211A" w:rsidRPr="00D7490D" w:rsidRDefault="00E9211A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373931" w:rsidRPr="00D7490D" w14:paraId="19ABFA76" w14:textId="77777777" w:rsidTr="00DA1A92">
              <w:tc>
                <w:tcPr>
                  <w:tcW w:w="3730" w:type="dxa"/>
                  <w:gridSpan w:val="4"/>
                  <w:vAlign w:val="center"/>
                </w:tcPr>
                <w:p w14:paraId="4D859B84" w14:textId="0F6E770C" w:rsidR="00373931" w:rsidRPr="00E24587" w:rsidRDefault="00E24587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5131B5" w:rsidRPr="00D7490D" w14:paraId="0FF2CB3A" w14:textId="77777777" w:rsidTr="00DA1A92">
              <w:tc>
                <w:tcPr>
                  <w:tcW w:w="331" w:type="dxa"/>
                  <w:gridSpan w:val="2"/>
                  <w:vAlign w:val="center"/>
                </w:tcPr>
                <w:p w14:paraId="18AEF323" w14:textId="3D15796A" w:rsidR="005131B5" w:rsidRPr="00E24587" w:rsidRDefault="005131B5" w:rsidP="00E24587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0AB23D64" w14:textId="29424C6C" w:rsidR="005131B5" w:rsidRPr="00D7490D" w:rsidRDefault="009052C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2" w:type="dxa"/>
                  <w:vAlign w:val="center"/>
                </w:tcPr>
                <w:p w14:paraId="72E9D73A" w14:textId="77E5107D" w:rsidR="005131B5" w:rsidRPr="00D7490D" w:rsidRDefault="009052C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</w:t>
                  </w:r>
                  <w:r w:rsidR="00270895">
                    <w:rPr>
                      <w:rFonts w:cstheme="minorHAnsi"/>
                      <w:sz w:val="18"/>
                      <w:szCs w:val="18"/>
                    </w:rPr>
                    <w:t>-12</w:t>
                  </w:r>
                </w:p>
              </w:tc>
            </w:tr>
            <w:tr w:rsidR="005131B5" w:rsidRPr="00D7490D" w14:paraId="3DCC1E4A" w14:textId="77777777" w:rsidTr="00DA1A92">
              <w:tc>
                <w:tcPr>
                  <w:tcW w:w="331" w:type="dxa"/>
                  <w:gridSpan w:val="2"/>
                  <w:vAlign w:val="center"/>
                </w:tcPr>
                <w:p w14:paraId="165F9CD2" w14:textId="77777777" w:rsidR="005131B5" w:rsidRPr="00D7490D" w:rsidRDefault="005131B5" w:rsidP="005131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6D0FD4C4" w14:textId="57932A5E" w:rsidR="005131B5" w:rsidRPr="00D7490D" w:rsidRDefault="00260BE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2" w:type="dxa"/>
                  <w:vAlign w:val="center"/>
                </w:tcPr>
                <w:p w14:paraId="1362510D" w14:textId="13E580EA" w:rsidR="005131B5" w:rsidRPr="00D7490D" w:rsidRDefault="00260BEB" w:rsidP="00B515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260BEB" w:rsidRPr="00D7490D" w14:paraId="2724EA5B" w14:textId="77777777" w:rsidTr="00DA1A92">
              <w:tc>
                <w:tcPr>
                  <w:tcW w:w="331" w:type="dxa"/>
                  <w:gridSpan w:val="2"/>
                  <w:vAlign w:val="center"/>
                </w:tcPr>
                <w:p w14:paraId="58115B76" w14:textId="77777777" w:rsidR="00260BEB" w:rsidRPr="00D7490D" w:rsidRDefault="00260BEB" w:rsidP="005131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2CEEA738" w14:textId="1C87074E" w:rsidR="00260BEB" w:rsidRPr="00D7490D" w:rsidRDefault="00260BE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2" w:type="dxa"/>
                  <w:vAlign w:val="center"/>
                </w:tcPr>
                <w:p w14:paraId="5A91D1A7" w14:textId="5AC7E265" w:rsidR="00260BEB" w:rsidRPr="00D7490D" w:rsidRDefault="00260BEB" w:rsidP="00B515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8B1589" w:rsidRPr="00D7490D" w14:paraId="4326A318" w14:textId="77777777" w:rsidTr="00DA1A92">
              <w:tc>
                <w:tcPr>
                  <w:tcW w:w="331" w:type="dxa"/>
                  <w:gridSpan w:val="2"/>
                  <w:vAlign w:val="center"/>
                </w:tcPr>
                <w:p w14:paraId="4A6A1F4C" w14:textId="77777777" w:rsidR="008B1589" w:rsidRDefault="008B1589" w:rsidP="008B158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643F86AA" w14:textId="3C7F95CD" w:rsidR="008B1589" w:rsidRPr="00D7490D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2" w:type="dxa"/>
                  <w:vAlign w:val="center"/>
                </w:tcPr>
                <w:p w14:paraId="741E22B6" w14:textId="05A2AD06" w:rsidR="008B1589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oning</w:t>
                  </w:r>
                </w:p>
              </w:tc>
            </w:tr>
            <w:tr w:rsidR="008B1589" w:rsidRPr="00D7490D" w14:paraId="06BB36F1" w14:textId="77777777" w:rsidTr="00DA1A92">
              <w:trPr>
                <w:trHeight w:val="161"/>
              </w:trPr>
              <w:tc>
                <w:tcPr>
                  <w:tcW w:w="3730" w:type="dxa"/>
                  <w:gridSpan w:val="4"/>
                  <w:vAlign w:val="center"/>
                </w:tcPr>
                <w:p w14:paraId="321FBDA5" w14:textId="51F2F26C" w:rsidR="008B1589" w:rsidRPr="00ED4E85" w:rsidRDefault="008B1589" w:rsidP="008B158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CIENCE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science track/teacher rec</w:t>
                  </w:r>
                  <w:r w:rsidRPr="00994310">
                    <w:rPr>
                      <w:rFonts w:cstheme="minorHAnsi"/>
                      <w:b/>
                      <w:sz w:val="18"/>
                      <w:szCs w:val="18"/>
                    </w:rPr>
                    <w:t>)</w:t>
                  </w:r>
                </w:p>
              </w:tc>
            </w:tr>
            <w:tr w:rsidR="008B1589" w:rsidRPr="00D7490D" w14:paraId="11E4CAAA" w14:textId="77777777" w:rsidTr="00DA1A92">
              <w:tc>
                <w:tcPr>
                  <w:tcW w:w="320" w:type="dxa"/>
                  <w:vAlign w:val="center"/>
                </w:tcPr>
                <w:p w14:paraId="29DA5BBA" w14:textId="77777777" w:rsidR="008B1589" w:rsidRPr="00D7490D" w:rsidRDefault="008B1589" w:rsidP="008B158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FDACC3" w14:textId="5A347448" w:rsidR="008B1589" w:rsidRPr="00D7490D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76D98589" w14:textId="295DDEDA" w:rsidR="008B1589" w:rsidRPr="00D7490D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8B1589" w:rsidRPr="00D7490D" w14:paraId="2936ACCD" w14:textId="77777777" w:rsidTr="00DA1A92">
              <w:tc>
                <w:tcPr>
                  <w:tcW w:w="320" w:type="dxa"/>
                  <w:vAlign w:val="center"/>
                </w:tcPr>
                <w:p w14:paraId="5F1EAE8D" w14:textId="709EE1F5" w:rsidR="008B1589" w:rsidRPr="00D7490D" w:rsidRDefault="008B1589" w:rsidP="008B158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71B5314" w14:textId="113B0BDE" w:rsidR="008B1589" w:rsidRPr="00D7490D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412" w:type="dxa"/>
                </w:tcPr>
                <w:p w14:paraId="2E4F09C6" w14:textId="2142FFBE" w:rsidR="008B1589" w:rsidRPr="00D7490D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8B1589" w:rsidRPr="00D7490D" w14:paraId="64103DB9" w14:textId="77777777" w:rsidTr="00DA1A92">
              <w:tc>
                <w:tcPr>
                  <w:tcW w:w="320" w:type="dxa"/>
                  <w:vAlign w:val="center"/>
                </w:tcPr>
                <w:p w14:paraId="27C86D21" w14:textId="29BBC4D3" w:rsidR="008B1589" w:rsidRPr="00D7490D" w:rsidRDefault="008B1589" w:rsidP="008B158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F0F4FFF" w14:textId="2259E96D" w:rsidR="008B1589" w:rsidRPr="00D7490D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412" w:type="dxa"/>
                </w:tcPr>
                <w:p w14:paraId="197CCEA5" w14:textId="6E5CC66C" w:rsidR="008B1589" w:rsidRPr="00D7490D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8B1589" w:rsidRPr="00D7490D" w14:paraId="37707DDC" w14:textId="77777777" w:rsidTr="00DA1A92">
              <w:tc>
                <w:tcPr>
                  <w:tcW w:w="320" w:type="dxa"/>
                  <w:vAlign w:val="center"/>
                </w:tcPr>
                <w:p w14:paraId="3344C8D0" w14:textId="68F25E07" w:rsidR="008B1589" w:rsidRPr="00D7490D" w:rsidRDefault="008B1589" w:rsidP="008B158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70D8A109" w14:textId="7835168A" w:rsidR="008B1589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41A6CF6E" w14:textId="27AEAF56" w:rsidR="008B1589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ysics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8B1589" w:rsidRPr="00D7490D" w14:paraId="3167D0DB" w14:textId="77777777" w:rsidTr="00DA1A92">
              <w:tc>
                <w:tcPr>
                  <w:tcW w:w="320" w:type="dxa"/>
                  <w:vAlign w:val="center"/>
                </w:tcPr>
                <w:p w14:paraId="31360B13" w14:textId="77777777" w:rsidR="008B1589" w:rsidRPr="00D7490D" w:rsidRDefault="008B1589" w:rsidP="008B158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1539679" w14:textId="73892BD0" w:rsidR="008B1589" w:rsidRPr="00D7490D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2" w:type="dxa"/>
                  <w:vAlign w:val="center"/>
                </w:tcPr>
                <w:p w14:paraId="7EC046C4" w14:textId="7062C5E4" w:rsidR="008B1589" w:rsidRPr="00D7490D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++</w:t>
                  </w:r>
                  <w:proofErr w:type="gramStart"/>
                  <w:r>
                    <w:rPr>
                      <w:rFonts w:cstheme="minorHAnsi"/>
                      <w:sz w:val="18"/>
                      <w:szCs w:val="18"/>
                    </w:rPr>
                    <w:t>+(</w:t>
                  </w:r>
                  <w:proofErr w:type="spellStart"/>
                  <w:proofErr w:type="gramEnd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8B1589" w:rsidRPr="00D7490D" w14:paraId="6150A202" w14:textId="77777777" w:rsidTr="00DA1A92">
              <w:tc>
                <w:tcPr>
                  <w:tcW w:w="320" w:type="dxa"/>
                  <w:vAlign w:val="center"/>
                </w:tcPr>
                <w:p w14:paraId="6915E2F0" w14:textId="2FC53DB7" w:rsidR="008B1589" w:rsidRPr="00D7490D" w:rsidRDefault="008B1589" w:rsidP="008B158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7B00ACD" w14:textId="184EBB6F" w:rsidR="008B1589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079B0662" w14:textId="1F7951B1" w:rsidR="008B1589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8B1589" w:rsidRPr="00D7490D" w14:paraId="764F7119" w14:textId="77777777" w:rsidTr="00DA1A92">
              <w:tc>
                <w:tcPr>
                  <w:tcW w:w="320" w:type="dxa"/>
                  <w:vAlign w:val="center"/>
                </w:tcPr>
                <w:p w14:paraId="6CDFD73C" w14:textId="62423CC0" w:rsidR="008B1589" w:rsidRPr="00D7490D" w:rsidRDefault="008B1589" w:rsidP="008B158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2511AB9" w14:textId="0C3FA7E7" w:rsidR="008B1589" w:rsidRPr="00D7490D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5C7B03D9" w14:textId="01191007" w:rsidR="008B1589" w:rsidRPr="00D7490D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8B1589" w:rsidRPr="00D7490D" w14:paraId="3FEAC442" w14:textId="77777777" w:rsidTr="000029A2">
              <w:tc>
                <w:tcPr>
                  <w:tcW w:w="3730" w:type="dxa"/>
                  <w:gridSpan w:val="4"/>
                  <w:vAlign w:val="center"/>
                </w:tcPr>
                <w:p w14:paraId="7E02790C" w14:textId="3A05BB1A" w:rsidR="008B1589" w:rsidRPr="00D7490D" w:rsidRDefault="008B1589" w:rsidP="008B1589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8B1589" w:rsidRPr="00D7490D" w14:paraId="7AECF3F2" w14:textId="77777777" w:rsidTr="00DA1A92">
              <w:tc>
                <w:tcPr>
                  <w:tcW w:w="320" w:type="dxa"/>
                  <w:vAlign w:val="center"/>
                </w:tcPr>
                <w:p w14:paraId="129476A3" w14:textId="4880BDB8" w:rsidR="008B1589" w:rsidRPr="00D7490D" w:rsidRDefault="008B1589" w:rsidP="008B158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98111F" w14:textId="797CA7D4" w:rsidR="008B1589" w:rsidRPr="00D7490D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38D5BE29" w14:textId="3E3F5BB0" w:rsidR="008B1589" w:rsidRPr="00D7490D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+</w:t>
                  </w:r>
                </w:p>
              </w:tc>
            </w:tr>
            <w:tr w:rsidR="008B1589" w:rsidRPr="00D7490D" w14:paraId="4ED492A2" w14:textId="77777777" w:rsidTr="00DA1A92">
              <w:tc>
                <w:tcPr>
                  <w:tcW w:w="320" w:type="dxa"/>
                  <w:vAlign w:val="center"/>
                </w:tcPr>
                <w:p w14:paraId="7E8A03B9" w14:textId="77777777" w:rsidR="008B1589" w:rsidRPr="00D7490D" w:rsidRDefault="008B1589" w:rsidP="008B158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FBDBD02" w14:textId="1FAD4987" w:rsidR="008B1589" w:rsidRPr="00D7490D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7D089F4F" w14:textId="55EA8AAC" w:rsidR="008B1589" w:rsidRPr="00D7490D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8B1589" w:rsidRPr="00D7490D" w14:paraId="050F8E83" w14:textId="77777777" w:rsidTr="00DA1A92">
              <w:tc>
                <w:tcPr>
                  <w:tcW w:w="320" w:type="dxa"/>
                  <w:vAlign w:val="center"/>
                </w:tcPr>
                <w:p w14:paraId="4FF29BA4" w14:textId="77777777" w:rsidR="008B1589" w:rsidRPr="00D7490D" w:rsidRDefault="008B1589" w:rsidP="008B158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2949BA9F" w14:textId="21D6BF07" w:rsidR="008B1589" w:rsidRPr="00D7490D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0C8929A6" w14:textId="466B4184" w:rsidR="008B1589" w:rsidRPr="00D7490D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8B1589" w:rsidRPr="00D7490D" w14:paraId="3E2D4744" w14:textId="77777777" w:rsidTr="00DA1A92">
              <w:tc>
                <w:tcPr>
                  <w:tcW w:w="320" w:type="dxa"/>
                  <w:vAlign w:val="center"/>
                </w:tcPr>
                <w:p w14:paraId="4FFC52FC" w14:textId="77777777" w:rsidR="008B1589" w:rsidRPr="00D7490D" w:rsidRDefault="008B1589" w:rsidP="008B158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1E087088" w14:textId="1BBD33DB" w:rsidR="008B1589" w:rsidRPr="00D7490D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3w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44D1C2DC" w14:textId="447B164D" w:rsidR="008B1589" w:rsidRPr="00D7490D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natomy &amp; Physiology^</w:t>
                  </w:r>
                </w:p>
              </w:tc>
            </w:tr>
            <w:tr w:rsidR="008B1589" w:rsidRPr="00D7490D" w14:paraId="30F823C2" w14:textId="77777777" w:rsidTr="00DA1A92">
              <w:tc>
                <w:tcPr>
                  <w:tcW w:w="320" w:type="dxa"/>
                  <w:vAlign w:val="center"/>
                </w:tcPr>
                <w:p w14:paraId="6A13D145" w14:textId="77777777" w:rsidR="008B1589" w:rsidRPr="00D7490D" w:rsidRDefault="008B1589" w:rsidP="008B158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15502E8B" w14:textId="217A0ED5" w:rsidR="008B1589" w:rsidRPr="00D7490D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2" w:type="dxa"/>
                  <w:vAlign w:val="center"/>
                </w:tcPr>
                <w:p w14:paraId="4016423E" w14:textId="6297CAF5" w:rsidR="008B1589" w:rsidRPr="00D7490D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</w:tbl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9"/>
              <w:gridCol w:w="851"/>
              <w:gridCol w:w="2178"/>
            </w:tblGrid>
            <w:tr w:rsidR="00655783" w:rsidRPr="00D7490D" w14:paraId="0C63B98E" w14:textId="77777777" w:rsidTr="00F94684">
              <w:trPr>
                <w:trHeight w:val="224"/>
              </w:trPr>
              <w:tc>
                <w:tcPr>
                  <w:tcW w:w="3328" w:type="dxa"/>
                  <w:gridSpan w:val="3"/>
                  <w:vAlign w:val="center"/>
                </w:tcPr>
                <w:p w14:paraId="0B63BD59" w14:textId="48E2A513" w:rsidR="00655783" w:rsidRPr="00D7490D" w:rsidRDefault="00ED0BC1" w:rsidP="00ED0BC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27402B42" w14:textId="2C67121B" w:rsidR="002C3BC2" w:rsidRPr="002C3BC2" w:rsidRDefault="00373931" w:rsidP="00427F2E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363F1A">
                    <w:rPr>
                      <w:rFonts w:cstheme="minorHAnsi"/>
                      <w:sz w:val="16"/>
                      <w:szCs w:val="16"/>
                    </w:rPr>
                    <w:t xml:space="preserve">of 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>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 w:rsidR="002C3BC2"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7490D" w:rsidRPr="00D7490D" w14:paraId="7762DA52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8B1589" w:rsidRPr="00D7490D" w14:paraId="7371098F" w14:textId="77777777" w:rsidTr="00F94684">
              <w:tc>
                <w:tcPr>
                  <w:tcW w:w="299" w:type="dxa"/>
                  <w:vAlign w:val="center"/>
                </w:tcPr>
                <w:p w14:paraId="265E7EFE" w14:textId="77777777" w:rsidR="008B1589" w:rsidRPr="00D7490D" w:rsidRDefault="008B1589" w:rsidP="008B158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05EDD412" w:rsidR="008B1589" w:rsidRPr="00D7490D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B13D8CC" w14:textId="21BE307D" w:rsidR="008B1589" w:rsidRPr="00D7490D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8B1589" w:rsidRPr="00D7490D" w14:paraId="7CB58A2A" w14:textId="77777777" w:rsidTr="00F94684">
              <w:tc>
                <w:tcPr>
                  <w:tcW w:w="299" w:type="dxa"/>
                  <w:vAlign w:val="center"/>
                </w:tcPr>
                <w:p w14:paraId="6D24542C" w14:textId="77777777" w:rsidR="008B1589" w:rsidRPr="00D7490D" w:rsidRDefault="008B1589" w:rsidP="008B158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5BDFE38" w14:textId="1856FCDC" w:rsidR="008B1589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04CE62EB" w14:textId="5C2F4868" w:rsidR="008B1589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otography 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$$</w:t>
                  </w:r>
                </w:p>
              </w:tc>
            </w:tr>
            <w:tr w:rsidR="008B1589" w:rsidRPr="00D7490D" w14:paraId="236B4673" w14:textId="77777777" w:rsidTr="00F94684">
              <w:tc>
                <w:tcPr>
                  <w:tcW w:w="299" w:type="dxa"/>
                  <w:vAlign w:val="center"/>
                </w:tcPr>
                <w:p w14:paraId="06DEC883" w14:textId="77777777" w:rsidR="008B1589" w:rsidRPr="00D7490D" w:rsidRDefault="008B1589" w:rsidP="008B158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BBEEF35" w14:textId="1CF9985F" w:rsidR="008B1589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56EB7EC6" w14:textId="2E573F24" w:rsidR="008B1589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8B1589" w:rsidRPr="00D7490D" w14:paraId="23BE6EFE" w14:textId="77777777" w:rsidTr="00F94684">
              <w:tc>
                <w:tcPr>
                  <w:tcW w:w="299" w:type="dxa"/>
                  <w:vAlign w:val="center"/>
                </w:tcPr>
                <w:p w14:paraId="7F1BDD1A" w14:textId="77777777" w:rsidR="008B1589" w:rsidRPr="00D7490D" w:rsidRDefault="008B1589" w:rsidP="008B158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AFE1E50" w14:textId="03545C65" w:rsidR="008B1589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31DDC43F" w14:textId="1D926F04" w:rsidR="008B1589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</w:t>
                  </w:r>
                </w:p>
              </w:tc>
            </w:tr>
            <w:tr w:rsidR="008B1589" w:rsidRPr="00D7490D" w14:paraId="394F40A6" w14:textId="77777777" w:rsidTr="00F94684">
              <w:tc>
                <w:tcPr>
                  <w:tcW w:w="299" w:type="dxa"/>
                  <w:vAlign w:val="center"/>
                </w:tcPr>
                <w:p w14:paraId="6014CDDC" w14:textId="77777777" w:rsidR="008B1589" w:rsidRPr="00D7490D" w:rsidRDefault="008B1589" w:rsidP="008B158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92A63DE" w14:textId="4577B7C7" w:rsidR="008B1589" w:rsidRPr="00D7490D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0A45F832" w14:textId="5AFBDF91" w:rsidR="008B1589" w:rsidRPr="00D7490D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I**</w:t>
                  </w:r>
                </w:p>
              </w:tc>
            </w:tr>
            <w:tr w:rsidR="008B1589" w:rsidRPr="00D7490D" w14:paraId="229CEBCC" w14:textId="77777777" w:rsidTr="00F94684">
              <w:tc>
                <w:tcPr>
                  <w:tcW w:w="299" w:type="dxa"/>
                  <w:vAlign w:val="center"/>
                </w:tcPr>
                <w:p w14:paraId="74E80B42" w14:textId="77777777" w:rsidR="008B1589" w:rsidRPr="00D7490D" w:rsidRDefault="008B1589" w:rsidP="008B158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504D6E5" w14:textId="56858045" w:rsidR="008B1589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25B4C2AB" w14:textId="627AC109" w:rsidR="008B1589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and**</w:t>
                  </w:r>
                </w:p>
              </w:tc>
            </w:tr>
            <w:tr w:rsidR="008B1589" w:rsidRPr="00D7490D" w14:paraId="03DE1E22" w14:textId="77777777" w:rsidTr="00F94684">
              <w:tc>
                <w:tcPr>
                  <w:tcW w:w="299" w:type="dxa"/>
                  <w:vAlign w:val="center"/>
                </w:tcPr>
                <w:p w14:paraId="6C056ABA" w14:textId="77777777" w:rsidR="008B1589" w:rsidRPr="00D7490D" w:rsidRDefault="008B1589" w:rsidP="008B158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6DC471A" w14:textId="01DFD7D7" w:rsidR="008B1589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BA068B7" w14:textId="49A60A3C" w:rsidR="008B1589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8B1589" w:rsidRPr="00D7490D" w14:paraId="5792D0C7" w14:textId="77777777" w:rsidTr="00F94684">
              <w:tc>
                <w:tcPr>
                  <w:tcW w:w="299" w:type="dxa"/>
                  <w:vAlign w:val="center"/>
                </w:tcPr>
                <w:p w14:paraId="70E066B9" w14:textId="77777777" w:rsidR="008B1589" w:rsidRPr="00D7490D" w:rsidRDefault="008B1589" w:rsidP="008B158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01E36BC5" w:rsidR="008B1589" w:rsidRPr="00D7490D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982BCD3" w14:textId="0CAA0FCE" w:rsidR="008B1589" w:rsidRPr="00D7490D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8B1589" w:rsidRPr="00D7490D" w14:paraId="0F38B172" w14:textId="77777777" w:rsidTr="00F94684">
              <w:tc>
                <w:tcPr>
                  <w:tcW w:w="299" w:type="dxa"/>
                  <w:vAlign w:val="center"/>
                </w:tcPr>
                <w:p w14:paraId="673854D2" w14:textId="77777777" w:rsidR="008B1589" w:rsidRPr="00D7490D" w:rsidRDefault="008B1589" w:rsidP="008B158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1AE6E9" w14:textId="732CFDE5" w:rsidR="008B1589" w:rsidRPr="002C3BC2" w:rsidRDefault="008B1589" w:rsidP="008B1589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5E1964B1" w14:textId="20152389" w:rsidR="008B1589" w:rsidRPr="00D7490D" w:rsidRDefault="008B1589" w:rsidP="008B1589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2C3BC2" w:rsidRPr="00D7490D" w14:paraId="478F57A3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616546" w:rsidRPr="00D7490D" w14:paraId="5E37CD27" w14:textId="77777777" w:rsidTr="00F94684">
              <w:tc>
                <w:tcPr>
                  <w:tcW w:w="299" w:type="dxa"/>
                  <w:vAlign w:val="center"/>
                </w:tcPr>
                <w:p w14:paraId="2E5AB506" w14:textId="77777777" w:rsidR="00616546" w:rsidRPr="00D7490D" w:rsidRDefault="00616546" w:rsidP="0061654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8DF788D" w14:textId="6EE0E09D" w:rsidR="00616546" w:rsidRPr="002C3BC2" w:rsidRDefault="00616546" w:rsidP="00616546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0209D1A" w14:textId="17634030" w:rsidR="00616546" w:rsidRPr="00D7490D" w:rsidRDefault="00616546" w:rsidP="0061654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616546" w:rsidRPr="00D7490D" w14:paraId="3B7F1C88" w14:textId="77777777" w:rsidTr="00F94684">
              <w:tc>
                <w:tcPr>
                  <w:tcW w:w="299" w:type="dxa"/>
                  <w:vAlign w:val="center"/>
                </w:tcPr>
                <w:p w14:paraId="07DDF79E" w14:textId="21F6A430" w:rsidR="00616546" w:rsidRPr="00D7490D" w:rsidRDefault="00616546" w:rsidP="0061654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97120D1" w14:textId="4B06F8CE" w:rsidR="00616546" w:rsidRPr="00D7490D" w:rsidRDefault="00616546" w:rsidP="00616546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3404E983" w14:textId="0DE92303" w:rsidR="00616546" w:rsidRPr="00D7490D" w:rsidRDefault="00616546" w:rsidP="0061654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616546" w:rsidRPr="00D7490D" w14:paraId="2306F1AB" w14:textId="77777777" w:rsidTr="00F94684">
              <w:tc>
                <w:tcPr>
                  <w:tcW w:w="299" w:type="dxa"/>
                  <w:vAlign w:val="center"/>
                </w:tcPr>
                <w:p w14:paraId="46858AF5" w14:textId="77777777" w:rsidR="00616546" w:rsidRDefault="00616546" w:rsidP="0061654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C30A86E" w14:textId="43F0EDFA" w:rsidR="00616546" w:rsidRPr="008B1589" w:rsidRDefault="00616546" w:rsidP="00616546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41BA4C1E" w14:textId="0CE65907" w:rsidR="00616546" w:rsidRPr="008B1589" w:rsidRDefault="00616546" w:rsidP="0061654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616546" w:rsidRPr="00D7490D" w14:paraId="3ACF0E36" w14:textId="77777777" w:rsidTr="00F94684">
              <w:tc>
                <w:tcPr>
                  <w:tcW w:w="299" w:type="dxa"/>
                  <w:vAlign w:val="center"/>
                </w:tcPr>
                <w:p w14:paraId="3364103F" w14:textId="77777777" w:rsidR="00616546" w:rsidRDefault="00616546" w:rsidP="0061654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0CFFD0E" w14:textId="7BF226C6" w:rsidR="00616546" w:rsidRPr="008B1589" w:rsidRDefault="00616546" w:rsidP="00616546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9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62BD674" w14:textId="13C673D7" w:rsidR="00616546" w:rsidRPr="008B1589" w:rsidRDefault="00616546" w:rsidP="0061654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2C3BC2" w:rsidRPr="00D7490D" w14:paraId="40F75451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4EDE4B30" w14:textId="10B2D169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9A3031" w:rsidRPr="00D7490D" w14:paraId="222E9BC8" w14:textId="77777777" w:rsidTr="00F94684">
              <w:tc>
                <w:tcPr>
                  <w:tcW w:w="299" w:type="dxa"/>
                  <w:vAlign w:val="center"/>
                </w:tcPr>
                <w:p w14:paraId="57E19652" w14:textId="77777777" w:rsidR="009A3031" w:rsidRPr="00D7490D" w:rsidRDefault="009A3031" w:rsidP="009A303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4509A70" w14:textId="37E32BBB" w:rsidR="009A3031" w:rsidRPr="002C3BC2" w:rsidRDefault="009A3031" w:rsidP="009A303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15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23417B94" w14:textId="35509997" w:rsidR="009A3031" w:rsidRPr="00D7490D" w:rsidRDefault="009A3031" w:rsidP="009A303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9A3031" w:rsidRPr="00D7490D" w14:paraId="7E4AB4C4" w14:textId="77777777" w:rsidTr="00F94684">
              <w:tc>
                <w:tcPr>
                  <w:tcW w:w="299" w:type="dxa"/>
                  <w:vAlign w:val="center"/>
                </w:tcPr>
                <w:p w14:paraId="58D0BE1E" w14:textId="77777777" w:rsidR="009A3031" w:rsidRPr="00D7490D" w:rsidRDefault="009A3031" w:rsidP="009A303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B1A6122" w14:textId="3B1422FF" w:rsidR="009A3031" w:rsidRPr="00D7490D" w:rsidRDefault="009A3031" w:rsidP="009A3031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BE0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1E0D4632" w14:textId="30590BF5" w:rsidR="009A3031" w:rsidRPr="00D7490D" w:rsidRDefault="009A3031" w:rsidP="009A303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e/Tech Literacy</w:t>
                  </w:r>
                </w:p>
              </w:tc>
            </w:tr>
            <w:tr w:rsidR="009A3031" w:rsidRPr="00D7490D" w14:paraId="2698F922" w14:textId="77777777" w:rsidTr="00F94684">
              <w:tc>
                <w:tcPr>
                  <w:tcW w:w="299" w:type="dxa"/>
                  <w:vAlign w:val="center"/>
                </w:tcPr>
                <w:p w14:paraId="365DD4DE" w14:textId="77777777" w:rsidR="009A3031" w:rsidRPr="00D7490D" w:rsidRDefault="009A3031" w:rsidP="009A303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8BC2735" w14:textId="632C831A" w:rsidR="009A3031" w:rsidRPr="00D7490D" w:rsidRDefault="009A3031" w:rsidP="009A3031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L56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7538FEEE" w14:textId="3DAE7920" w:rsidR="009A3031" w:rsidRPr="00D7490D" w:rsidRDefault="009A3031" w:rsidP="009A303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</w:tbl>
          <w:p w14:paraId="3E3B024A" w14:textId="77777777" w:rsidR="007604E0" w:rsidRDefault="007604E0" w:rsidP="007604E0">
            <w:pPr>
              <w:jc w:val="center"/>
              <w:rPr>
                <w:rFonts w:cstheme="minorHAnsi"/>
              </w:rPr>
            </w:pPr>
          </w:p>
          <w:p w14:paraId="6BB0C839" w14:textId="77777777" w:rsidR="008B1589" w:rsidRDefault="008B1589" w:rsidP="007604E0">
            <w:pPr>
              <w:jc w:val="center"/>
              <w:rPr>
                <w:rFonts w:cstheme="minorHAnsi"/>
              </w:rPr>
            </w:pPr>
          </w:p>
          <w:p w14:paraId="1483B01F" w14:textId="78D3AD6B" w:rsidR="008B1589" w:rsidRPr="00D7490D" w:rsidRDefault="008B1589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71AE9195" w14:textId="77777777" w:rsidR="00E529ED" w:rsidRDefault="00E529ED" w:rsidP="00E529ED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511404A1" w14:textId="77777777" w:rsidR="00E529ED" w:rsidRDefault="00E529ED" w:rsidP="00E529ED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w: Weighted in GPA </w:t>
            </w:r>
            <w:proofErr w:type="gramStart"/>
            <w:r>
              <w:rPr>
                <w:rFonts w:cs="Calibri"/>
                <w:bCs/>
                <w:color w:val="000000"/>
                <w:sz w:val="20"/>
                <w:szCs w:val="20"/>
              </w:rPr>
              <w:t>calculations</w:t>
            </w:r>
            <w:proofErr w:type="gramEnd"/>
          </w:p>
          <w:p w14:paraId="080265F0" w14:textId="77777777" w:rsidR="00E529ED" w:rsidRDefault="00E529ED" w:rsidP="00E529E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Conversation with current core teacher recommended</w:t>
            </w:r>
          </w:p>
          <w:p w14:paraId="5F0D6CAC" w14:textId="77777777" w:rsidR="00E529ED" w:rsidRDefault="00E529ED" w:rsidP="00E529E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 </w:t>
            </w:r>
            <w:r>
              <w:rPr>
                <w:b/>
                <w:sz w:val="20"/>
                <w:szCs w:val="20"/>
                <w:u w:val="single"/>
              </w:rPr>
              <w:t>Percussion Ensemble</w:t>
            </w:r>
            <w:r>
              <w:rPr>
                <w:sz w:val="20"/>
                <w:szCs w:val="20"/>
              </w:rPr>
              <w:t xml:space="preserve"> requires teacher approval also.</w:t>
            </w:r>
          </w:p>
          <w:p w14:paraId="210EDD13" w14:textId="77777777" w:rsidR="00E529ED" w:rsidRDefault="00E529ED" w:rsidP="00E529E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^ A&amp;P seats are limited. Priority is given to Nursing and STES students. A&amp;P cannot be a student’s 3</w:t>
            </w:r>
            <w:r>
              <w:rPr>
                <w:sz w:val="20"/>
                <w:szCs w:val="20"/>
                <w:vertAlign w:val="superscript"/>
              </w:rPr>
              <w:t>rd</w:t>
            </w:r>
            <w:r>
              <w:rPr>
                <w:sz w:val="20"/>
                <w:szCs w:val="20"/>
              </w:rPr>
              <w:t xml:space="preserve"> science.</w:t>
            </w:r>
          </w:p>
          <w:p w14:paraId="5243EC88" w14:textId="77777777" w:rsidR="00E529ED" w:rsidRDefault="00E529ED" w:rsidP="00E529ED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12D5F3F4" w14:textId="77777777" w:rsidR="00E529ED" w:rsidRDefault="00E529ED" w:rsidP="00E529E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34FC8340" w14:textId="77777777" w:rsidR="00E529ED" w:rsidRDefault="00E529ED" w:rsidP="00E529E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</w:t>
            </w:r>
            <w:proofErr w:type="gramStart"/>
            <w:r>
              <w:rPr>
                <w:sz w:val="20"/>
                <w:szCs w:val="20"/>
              </w:rPr>
              <w:t>+  Honors</w:t>
            </w:r>
            <w:proofErr w:type="gramEnd"/>
            <w:r>
              <w:rPr>
                <w:sz w:val="20"/>
                <w:szCs w:val="20"/>
              </w:rPr>
              <w:t xml:space="preserve"> Physics and AP Physics require trigonometry concurrently.  Physics requires Algebra II concurrently.</w:t>
            </w:r>
          </w:p>
          <w:p w14:paraId="5643FD26" w14:textId="77777777" w:rsidR="00E529ED" w:rsidRDefault="00E529ED" w:rsidP="00E529E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</w:t>
            </w:r>
            <w:proofErr w:type="gramStart"/>
            <w:r>
              <w:rPr>
                <w:sz w:val="20"/>
                <w:szCs w:val="20"/>
              </w:rPr>
              <w:t>+  AP</w:t>
            </w:r>
            <w:proofErr w:type="gramEnd"/>
            <w:r>
              <w:rPr>
                <w:sz w:val="20"/>
                <w:szCs w:val="20"/>
              </w:rPr>
              <w:t xml:space="preserve">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09537EEA" w14:textId="77777777" w:rsidR="00E529ED" w:rsidRDefault="00E529ED" w:rsidP="00E529ED">
            <w:pPr>
              <w:rPr>
                <w:sz w:val="20"/>
                <w:szCs w:val="20"/>
              </w:rPr>
            </w:pPr>
            <w:r>
              <w:rPr>
                <w:sz w:val="16"/>
                <w:szCs w:val="16"/>
              </w:rPr>
              <w:t>$$</w:t>
            </w:r>
            <w:r>
              <w:rPr>
                <w:sz w:val="20"/>
                <w:szCs w:val="20"/>
              </w:rPr>
              <w:t xml:space="preserve"> Students will have a fee and are required to have a non-digital 35 mm camera.</w:t>
            </w:r>
          </w:p>
          <w:p w14:paraId="0821D649" w14:textId="63387DE5" w:rsidR="00437FB3" w:rsidRPr="00087C70" w:rsidRDefault="00E529ED" w:rsidP="00E529ED">
            <w:pPr>
              <w:rPr>
                <w:b/>
                <w:sz w:val="18"/>
                <w:szCs w:val="18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current art teacher for approval </w:t>
            </w:r>
            <w:proofErr w:type="gramStart"/>
            <w:r>
              <w:rPr>
                <w:sz w:val="20"/>
                <w:szCs w:val="20"/>
              </w:rPr>
              <w:t>in order to</w:t>
            </w:r>
            <w:proofErr w:type="gramEnd"/>
            <w:r>
              <w:rPr>
                <w:sz w:val="20"/>
                <w:szCs w:val="20"/>
              </w:rPr>
              <w:t xml:space="preserve"> take this course.</w:t>
            </w:r>
          </w:p>
        </w:tc>
      </w:tr>
    </w:tbl>
    <w:p w14:paraId="0EBA5930" w14:textId="77777777" w:rsidR="002B5937" w:rsidRPr="00134A9C" w:rsidRDefault="002B5937" w:rsidP="002B5937">
      <w:pPr>
        <w:rPr>
          <w:sz w:val="20"/>
          <w:szCs w:val="20"/>
        </w:rPr>
      </w:pPr>
      <w:r w:rsidRPr="00134A9C">
        <w:rPr>
          <w:sz w:val="20"/>
          <w:szCs w:val="20"/>
        </w:rPr>
        <w:t xml:space="preserve">Please Note:  Elective requests are not guaranteed.  Placement in electives depends on course </w:t>
      </w:r>
      <w:proofErr w:type="gramStart"/>
      <w:r w:rsidRPr="00134A9C">
        <w:rPr>
          <w:sz w:val="20"/>
          <w:szCs w:val="20"/>
        </w:rPr>
        <w:t>availability</w:t>
      </w:r>
      <w:proofErr w:type="gramEnd"/>
      <w:r w:rsidRPr="00134A9C">
        <w:rPr>
          <w:sz w:val="20"/>
          <w:szCs w:val="20"/>
        </w:rPr>
        <w:t xml:space="preserve"> which will be determined </w:t>
      </w:r>
      <w:proofErr w:type="gramStart"/>
      <w:r w:rsidRPr="00134A9C">
        <w:rPr>
          <w:sz w:val="20"/>
          <w:szCs w:val="20"/>
        </w:rPr>
        <w:t>at a later date</w:t>
      </w:r>
      <w:proofErr w:type="gramEnd"/>
      <w:r w:rsidRPr="00134A9C">
        <w:rPr>
          <w:sz w:val="20"/>
          <w:szCs w:val="20"/>
        </w:rPr>
        <w:t>.  Course registration options are governed primarily by graduation requirements and technical area specifications.</w:t>
      </w:r>
    </w:p>
    <w:p w14:paraId="5FB7AD39" w14:textId="50BA0BD9" w:rsidR="007A327C" w:rsidRPr="007A327C" w:rsidRDefault="007A327C" w:rsidP="00652A4D">
      <w:pPr>
        <w:rPr>
          <w:b/>
          <w:sz w:val="20"/>
          <w:szCs w:val="20"/>
          <w:u w:val="single"/>
        </w:rPr>
      </w:pPr>
    </w:p>
    <w:sectPr w:rsidR="007A327C" w:rsidRPr="007A327C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C7C046" w14:textId="77777777" w:rsidR="008129B7" w:rsidRDefault="008129B7" w:rsidP="008E48FA">
      <w:pPr>
        <w:spacing w:after="0" w:line="240" w:lineRule="auto"/>
      </w:pPr>
      <w:r>
        <w:separator/>
      </w:r>
    </w:p>
  </w:endnote>
  <w:endnote w:type="continuationSeparator" w:id="0">
    <w:p w14:paraId="5848CF52" w14:textId="77777777" w:rsidR="008129B7" w:rsidRDefault="008129B7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BAC149" w14:textId="77777777" w:rsidR="000316D8" w:rsidRDefault="000316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38F42" w14:textId="77777777" w:rsidR="000316D8" w:rsidRDefault="000316D8" w:rsidP="000316D8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  <w:p w14:paraId="67A301F2" w14:textId="0C4254BD" w:rsidR="00C970FD" w:rsidRPr="000316D8" w:rsidRDefault="00C970FD" w:rsidP="000316D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634A8A" w14:textId="77777777" w:rsidR="000316D8" w:rsidRDefault="00031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744409" w14:textId="77777777" w:rsidR="008129B7" w:rsidRDefault="008129B7" w:rsidP="008E48FA">
      <w:pPr>
        <w:spacing w:after="0" w:line="240" w:lineRule="auto"/>
      </w:pPr>
      <w:r>
        <w:separator/>
      </w:r>
    </w:p>
  </w:footnote>
  <w:footnote w:type="continuationSeparator" w:id="0">
    <w:p w14:paraId="38EAC127" w14:textId="77777777" w:rsidR="008129B7" w:rsidRDefault="008129B7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F3B5C" w14:textId="77777777" w:rsidR="000316D8" w:rsidRDefault="000316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70E18AD9" w:rsidR="0066227D" w:rsidRPr="008E48FA" w:rsidRDefault="0066227D" w:rsidP="00DD4F3E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8E2B5C">
            <w:rPr>
              <w:b/>
            </w:rPr>
            <w:t>11</w:t>
          </w:r>
        </w:p>
      </w:tc>
      <w:tc>
        <w:tcPr>
          <w:tcW w:w="3067" w:type="dxa"/>
        </w:tcPr>
        <w:p w14:paraId="5B4B2B12" w14:textId="7B627B70" w:rsidR="0066227D" w:rsidRPr="008E48FA" w:rsidRDefault="008B1589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C664EF">
            <w:rPr>
              <w:b/>
            </w:rPr>
            <w:t>4</w:t>
          </w:r>
          <w:r w:rsidR="00982114">
            <w:rPr>
              <w:b/>
            </w:rPr>
            <w:t>-</w:t>
          </w:r>
          <w:r>
            <w:rPr>
              <w:b/>
            </w:rPr>
            <w:t>2</w:t>
          </w:r>
          <w:r w:rsidR="00C664EF">
            <w:rPr>
              <w:b/>
            </w:rPr>
            <w:t>5</w:t>
          </w:r>
          <w:r w:rsidR="00982114">
            <w:rPr>
              <w:b/>
            </w:rPr>
            <w:t xml:space="preserve"> COURSE SELECTION</w:t>
          </w:r>
        </w:p>
      </w:tc>
    </w:tr>
  </w:tbl>
  <w:p w14:paraId="2C9A295B" w14:textId="0D4533CC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CE87E" w14:textId="77777777" w:rsidR="000316D8" w:rsidRDefault="000316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2320394">
    <w:abstractNumId w:val="0"/>
  </w:num>
  <w:num w:numId="2" w16cid:durableId="470679836">
    <w:abstractNumId w:val="2"/>
  </w:num>
  <w:num w:numId="3" w16cid:durableId="1132937910">
    <w:abstractNumId w:val="1"/>
  </w:num>
  <w:num w:numId="4" w16cid:durableId="1860049091">
    <w:abstractNumId w:val="3"/>
  </w:num>
  <w:num w:numId="5" w16cid:durableId="177447437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D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odso>
      <w:udl w:val="Provider=Microsoft.ACE.OLEDB.12.0;User ID=Admin;Data Source=C:\Users\micking\Harford County Public Schools\Berg, Matthew - Registration Sheets 24-25\Scheduling Merge Team D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13BA5"/>
    <w:rsid w:val="000316D8"/>
    <w:rsid w:val="00043E56"/>
    <w:rsid w:val="00070B7C"/>
    <w:rsid w:val="00087C70"/>
    <w:rsid w:val="0009353D"/>
    <w:rsid w:val="000A678F"/>
    <w:rsid w:val="000B67ED"/>
    <w:rsid w:val="000C3ED0"/>
    <w:rsid w:val="000D6E65"/>
    <w:rsid w:val="000E0FE8"/>
    <w:rsid w:val="00103A08"/>
    <w:rsid w:val="00110123"/>
    <w:rsid w:val="00161BEA"/>
    <w:rsid w:val="001B782E"/>
    <w:rsid w:val="001C6E60"/>
    <w:rsid w:val="001D13A3"/>
    <w:rsid w:val="001F7B38"/>
    <w:rsid w:val="0022790B"/>
    <w:rsid w:val="00243679"/>
    <w:rsid w:val="00252E84"/>
    <w:rsid w:val="00260BEB"/>
    <w:rsid w:val="00270895"/>
    <w:rsid w:val="002B305F"/>
    <w:rsid w:val="002B5937"/>
    <w:rsid w:val="002C3BC2"/>
    <w:rsid w:val="002E7A5F"/>
    <w:rsid w:val="002F50C8"/>
    <w:rsid w:val="002F7A3E"/>
    <w:rsid w:val="0032322D"/>
    <w:rsid w:val="00362DEB"/>
    <w:rsid w:val="00363F1A"/>
    <w:rsid w:val="003640A3"/>
    <w:rsid w:val="00373931"/>
    <w:rsid w:val="003B4262"/>
    <w:rsid w:val="00405581"/>
    <w:rsid w:val="00407D6C"/>
    <w:rsid w:val="004247A7"/>
    <w:rsid w:val="00427F2E"/>
    <w:rsid w:val="004312FB"/>
    <w:rsid w:val="00431400"/>
    <w:rsid w:val="00437FB3"/>
    <w:rsid w:val="0044188F"/>
    <w:rsid w:val="00457A06"/>
    <w:rsid w:val="0046715B"/>
    <w:rsid w:val="00474CE4"/>
    <w:rsid w:val="004A4839"/>
    <w:rsid w:val="004A6D80"/>
    <w:rsid w:val="004C0A2F"/>
    <w:rsid w:val="004C2342"/>
    <w:rsid w:val="004C435B"/>
    <w:rsid w:val="005131B5"/>
    <w:rsid w:val="00525FBF"/>
    <w:rsid w:val="00556468"/>
    <w:rsid w:val="00571900"/>
    <w:rsid w:val="005A375B"/>
    <w:rsid w:val="005A395B"/>
    <w:rsid w:val="005D2C4D"/>
    <w:rsid w:val="005F298B"/>
    <w:rsid w:val="005F78E1"/>
    <w:rsid w:val="00616546"/>
    <w:rsid w:val="00630305"/>
    <w:rsid w:val="00652A4D"/>
    <w:rsid w:val="00655783"/>
    <w:rsid w:val="0066227D"/>
    <w:rsid w:val="00670A13"/>
    <w:rsid w:val="00676B3B"/>
    <w:rsid w:val="006913C6"/>
    <w:rsid w:val="00693F41"/>
    <w:rsid w:val="006B4881"/>
    <w:rsid w:val="006C04DB"/>
    <w:rsid w:val="006C53D0"/>
    <w:rsid w:val="006F457E"/>
    <w:rsid w:val="006F7739"/>
    <w:rsid w:val="0070146D"/>
    <w:rsid w:val="00704605"/>
    <w:rsid w:val="007274BA"/>
    <w:rsid w:val="00727551"/>
    <w:rsid w:val="00731F7C"/>
    <w:rsid w:val="007351C2"/>
    <w:rsid w:val="007604E0"/>
    <w:rsid w:val="00786C7C"/>
    <w:rsid w:val="007A327C"/>
    <w:rsid w:val="008129B7"/>
    <w:rsid w:val="00827584"/>
    <w:rsid w:val="0086242D"/>
    <w:rsid w:val="00890E3F"/>
    <w:rsid w:val="008A221E"/>
    <w:rsid w:val="008B1589"/>
    <w:rsid w:val="008C3833"/>
    <w:rsid w:val="008E2B5C"/>
    <w:rsid w:val="008E48FA"/>
    <w:rsid w:val="009052CF"/>
    <w:rsid w:val="00914006"/>
    <w:rsid w:val="00950E8A"/>
    <w:rsid w:val="00963389"/>
    <w:rsid w:val="0097719B"/>
    <w:rsid w:val="00977751"/>
    <w:rsid w:val="00982114"/>
    <w:rsid w:val="009A3031"/>
    <w:rsid w:val="009B02DE"/>
    <w:rsid w:val="009C60E6"/>
    <w:rsid w:val="00A13075"/>
    <w:rsid w:val="00A260C9"/>
    <w:rsid w:val="00A4592A"/>
    <w:rsid w:val="00A62091"/>
    <w:rsid w:val="00A64182"/>
    <w:rsid w:val="00AB07D2"/>
    <w:rsid w:val="00AB39B8"/>
    <w:rsid w:val="00AC248F"/>
    <w:rsid w:val="00AC3A18"/>
    <w:rsid w:val="00AE6D8E"/>
    <w:rsid w:val="00B26E37"/>
    <w:rsid w:val="00B468BD"/>
    <w:rsid w:val="00B515A5"/>
    <w:rsid w:val="00B5483E"/>
    <w:rsid w:val="00B91EB3"/>
    <w:rsid w:val="00B97DCE"/>
    <w:rsid w:val="00BC552C"/>
    <w:rsid w:val="00BF0F58"/>
    <w:rsid w:val="00C05DD5"/>
    <w:rsid w:val="00C148D1"/>
    <w:rsid w:val="00C664EF"/>
    <w:rsid w:val="00C75125"/>
    <w:rsid w:val="00C75EED"/>
    <w:rsid w:val="00C970FD"/>
    <w:rsid w:val="00CB0A3D"/>
    <w:rsid w:val="00CB24AD"/>
    <w:rsid w:val="00CB76E8"/>
    <w:rsid w:val="00CF6AF9"/>
    <w:rsid w:val="00D330B3"/>
    <w:rsid w:val="00D41359"/>
    <w:rsid w:val="00D55A1A"/>
    <w:rsid w:val="00D61705"/>
    <w:rsid w:val="00D72EE4"/>
    <w:rsid w:val="00D7490D"/>
    <w:rsid w:val="00D86468"/>
    <w:rsid w:val="00DA1A92"/>
    <w:rsid w:val="00DA6635"/>
    <w:rsid w:val="00DB2E19"/>
    <w:rsid w:val="00DB6C42"/>
    <w:rsid w:val="00DD4848"/>
    <w:rsid w:val="00DD4F3E"/>
    <w:rsid w:val="00DF0205"/>
    <w:rsid w:val="00E071E6"/>
    <w:rsid w:val="00E21543"/>
    <w:rsid w:val="00E24587"/>
    <w:rsid w:val="00E529ED"/>
    <w:rsid w:val="00E66492"/>
    <w:rsid w:val="00E736C0"/>
    <w:rsid w:val="00E86244"/>
    <w:rsid w:val="00E9211A"/>
    <w:rsid w:val="00ED0BC1"/>
    <w:rsid w:val="00ED4E85"/>
    <w:rsid w:val="00EF6351"/>
    <w:rsid w:val="00F071AE"/>
    <w:rsid w:val="00F148F5"/>
    <w:rsid w:val="00F3013B"/>
    <w:rsid w:val="00F44D49"/>
    <w:rsid w:val="00F46D80"/>
    <w:rsid w:val="00F7760E"/>
    <w:rsid w:val="00F856D2"/>
    <w:rsid w:val="00F94684"/>
    <w:rsid w:val="00FA230E"/>
    <w:rsid w:val="00FB7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427F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427F2E"/>
  </w:style>
  <w:style w:type="character" w:customStyle="1" w:styleId="eop">
    <w:name w:val="eop"/>
    <w:basedOn w:val="DefaultParagraphFont"/>
    <w:rsid w:val="00427F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904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49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73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53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261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3007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37449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48214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45825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74967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2296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65521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18497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2871522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835623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118904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386369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017632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6477904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355725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344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D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D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517</Words>
  <Characters>294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34</cp:revision>
  <cp:lastPrinted>2020-01-08T16:23:00Z</cp:lastPrinted>
  <dcterms:created xsi:type="dcterms:W3CDTF">2018-01-10T18:51:00Z</dcterms:created>
  <dcterms:modified xsi:type="dcterms:W3CDTF">2024-02-01T17:35:00Z</dcterms:modified>
</cp:coreProperties>
</file>